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05ac7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fc6304f-b104-4363-9c2f-a5718e1c51e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4Z</dcterms:created>
  <dcterms:modified xsi:type="dcterms:W3CDTF">2023-07-24T1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